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3605E" w14:textId="49010FBD" w:rsidR="001541E8" w:rsidRPr="007F2A1B" w:rsidRDefault="003A3041" w:rsidP="003A3041">
      <w:pPr>
        <w:jc w:val="center"/>
        <w:rPr>
          <w:b/>
          <w:bCs/>
          <w:sz w:val="36"/>
          <w:szCs w:val="36"/>
        </w:rPr>
      </w:pPr>
      <w:r w:rsidRPr="007F2A1B">
        <w:rPr>
          <w:b/>
          <w:bCs/>
          <w:sz w:val="36"/>
          <w:szCs w:val="36"/>
        </w:rPr>
        <w:t>Activity Book – Answer Key</w:t>
      </w:r>
    </w:p>
    <w:p w14:paraId="41E08414" w14:textId="23271F43" w:rsidR="00FA2A97" w:rsidRPr="007F4EE8" w:rsidRDefault="003A3041">
      <w:pPr>
        <w:rPr>
          <w:b/>
          <w:bCs/>
          <w:sz w:val="28"/>
          <w:szCs w:val="28"/>
        </w:rPr>
      </w:pPr>
      <w:r w:rsidRPr="007F2A1B">
        <w:rPr>
          <w:b/>
          <w:bCs/>
          <w:sz w:val="28"/>
          <w:szCs w:val="28"/>
        </w:rPr>
        <w:t>Unit 1</w:t>
      </w:r>
    </w:p>
    <w:p w14:paraId="17DC0AED" w14:textId="77777777" w:rsidR="0094328D" w:rsidRPr="009478BF" w:rsidRDefault="0094328D">
      <w:pPr>
        <w:rPr>
          <w:sz w:val="22"/>
        </w:rPr>
      </w:pPr>
      <w:r w:rsidRPr="009478BF">
        <w:rPr>
          <w:sz w:val="22"/>
        </w:rPr>
        <w:t>p. 4</w:t>
      </w:r>
    </w:p>
    <w:p w14:paraId="4EFD7864" w14:textId="77777777" w:rsidR="009478BF" w:rsidRDefault="00F2441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945CDDD" wp14:editId="4CF24968">
            <wp:extent cx="2931775" cy="21600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3F195" w14:textId="71DC820F" w:rsidR="009478BF" w:rsidRPr="00682BB3" w:rsidRDefault="009478BF">
      <w:pPr>
        <w:rPr>
          <w:sz w:val="22"/>
        </w:rPr>
      </w:pPr>
      <w:r w:rsidRPr="00682BB3">
        <w:rPr>
          <w:sz w:val="22"/>
        </w:rPr>
        <w:t>p. 5</w:t>
      </w:r>
    </w:p>
    <w:p w14:paraId="741D8F75" w14:textId="77777777" w:rsidR="007F4EE8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016FBB97" wp14:editId="5006A42C">
            <wp:extent cx="2931775" cy="21600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188A5" w14:textId="77777777" w:rsidR="00682BB3" w:rsidRDefault="00682BB3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6F8B972E" w14:textId="2765F840" w:rsidR="007F4EE8" w:rsidRPr="00682BB3" w:rsidRDefault="007F4EE8">
      <w:pPr>
        <w:rPr>
          <w:sz w:val="22"/>
        </w:rPr>
      </w:pPr>
      <w:r w:rsidRPr="00682BB3">
        <w:rPr>
          <w:sz w:val="22"/>
        </w:rPr>
        <w:lastRenderedPageBreak/>
        <w:t>p. 6</w:t>
      </w:r>
    </w:p>
    <w:p w14:paraId="2A84B98F" w14:textId="661C879E" w:rsidR="00C22C55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36BB3974" wp14:editId="434996A5">
            <wp:extent cx="2931775" cy="21600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2E871" w14:textId="77777777" w:rsidR="007F4EE8" w:rsidRPr="00682BB3" w:rsidRDefault="007F4EE8">
      <w:pPr>
        <w:rPr>
          <w:sz w:val="22"/>
        </w:rPr>
      </w:pPr>
      <w:r w:rsidRPr="00682BB3">
        <w:rPr>
          <w:sz w:val="22"/>
        </w:rPr>
        <w:t>p. 7</w:t>
      </w:r>
    </w:p>
    <w:p w14:paraId="3DB9B395" w14:textId="7E9CD7E2" w:rsidR="00C22C55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68A4628A" wp14:editId="172408D4">
            <wp:extent cx="2931775" cy="21600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1AF97" w14:textId="77777777" w:rsidR="00682BB3" w:rsidRDefault="00682BB3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6D0540F9" w14:textId="0613C9CF" w:rsidR="00C22C55" w:rsidRPr="00682BB3" w:rsidRDefault="00C22C55">
      <w:pPr>
        <w:rPr>
          <w:sz w:val="22"/>
        </w:rPr>
      </w:pPr>
      <w:r w:rsidRPr="00682BB3">
        <w:rPr>
          <w:sz w:val="22"/>
        </w:rPr>
        <w:lastRenderedPageBreak/>
        <w:t>p.8</w:t>
      </w:r>
    </w:p>
    <w:p w14:paraId="15197EB9" w14:textId="42590AEF" w:rsidR="00F67B50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21068B12" wp14:editId="249738E5">
            <wp:extent cx="2931775" cy="21600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9A581" w14:textId="4D187CEB" w:rsidR="00C22C55" w:rsidRPr="00682BB3" w:rsidRDefault="00C22C55">
      <w:pPr>
        <w:rPr>
          <w:sz w:val="22"/>
        </w:rPr>
      </w:pPr>
      <w:r w:rsidRPr="00682BB3">
        <w:rPr>
          <w:sz w:val="22"/>
        </w:rPr>
        <w:t>p. 9</w:t>
      </w:r>
    </w:p>
    <w:p w14:paraId="310FAC23" w14:textId="04498FAC" w:rsidR="00F67B50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29615C39" wp14:editId="1A50C9C7">
            <wp:extent cx="2931775" cy="21600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86F42" w14:textId="77777777" w:rsidR="00682BB3" w:rsidRDefault="00682BB3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3215AAE3" w14:textId="4D29FFD5" w:rsidR="00F67B50" w:rsidRPr="00682BB3" w:rsidRDefault="00F67B50">
      <w:pPr>
        <w:rPr>
          <w:sz w:val="22"/>
        </w:rPr>
      </w:pPr>
      <w:r w:rsidRPr="00682BB3">
        <w:rPr>
          <w:sz w:val="22"/>
        </w:rPr>
        <w:lastRenderedPageBreak/>
        <w:t>p. 10</w:t>
      </w:r>
    </w:p>
    <w:p w14:paraId="313BD5AE" w14:textId="41F012FF" w:rsidR="009478BF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27F7FA15" wp14:editId="1857EF2D">
            <wp:extent cx="2931775" cy="21600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38919" w14:textId="7CA003A1" w:rsidR="00F67B50" w:rsidRPr="00682BB3" w:rsidRDefault="00F67B50">
      <w:pPr>
        <w:rPr>
          <w:sz w:val="22"/>
        </w:rPr>
      </w:pPr>
      <w:r w:rsidRPr="00682BB3">
        <w:rPr>
          <w:sz w:val="22"/>
        </w:rPr>
        <w:t>p. 11</w:t>
      </w:r>
    </w:p>
    <w:p w14:paraId="38312986" w14:textId="77777777" w:rsidR="00F67B50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0D911BA4" wp14:editId="2E9A67C5">
            <wp:extent cx="2963836" cy="2160000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83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29A90" w14:textId="77777777" w:rsidR="00682BB3" w:rsidRDefault="00682BB3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24C8B51D" w14:textId="78E131DB" w:rsidR="00F67B50" w:rsidRPr="00682BB3" w:rsidRDefault="00F67B50">
      <w:pPr>
        <w:rPr>
          <w:sz w:val="22"/>
        </w:rPr>
      </w:pPr>
      <w:r w:rsidRPr="00682BB3">
        <w:rPr>
          <w:sz w:val="22"/>
        </w:rPr>
        <w:lastRenderedPageBreak/>
        <w:t>p. 12</w:t>
      </w:r>
    </w:p>
    <w:p w14:paraId="568474EB" w14:textId="6BC2A1DE" w:rsidR="003A3041" w:rsidRPr="00682BB3" w:rsidRDefault="00F24418">
      <w:pPr>
        <w:rPr>
          <w:sz w:val="22"/>
        </w:rPr>
      </w:pPr>
      <w:r w:rsidRPr="00682BB3">
        <w:rPr>
          <w:noProof/>
          <w:sz w:val="22"/>
        </w:rPr>
        <w:drawing>
          <wp:inline distT="0" distB="0" distL="0" distR="0" wp14:anchorId="424EE19C" wp14:editId="6BEE75EB">
            <wp:extent cx="2931775" cy="21600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DEEE5" w14:textId="3951EFCC" w:rsidR="00F67B50" w:rsidRPr="00682BB3" w:rsidRDefault="00F67B50">
      <w:pPr>
        <w:rPr>
          <w:sz w:val="22"/>
        </w:rPr>
      </w:pPr>
      <w:r w:rsidRPr="00682BB3">
        <w:rPr>
          <w:sz w:val="22"/>
        </w:rPr>
        <w:t>p. 13</w:t>
      </w:r>
    </w:p>
    <w:p w14:paraId="13588951" w14:textId="748E414B" w:rsidR="003A3041" w:rsidRPr="003A3041" w:rsidRDefault="00F67B50">
      <w:pPr>
        <w:widowControl/>
        <w:wordWrap/>
        <w:autoSpaceDE/>
        <w:autoSpaceDN/>
        <w:rPr>
          <w:sz w:val="28"/>
          <w:szCs w:val="28"/>
        </w:rPr>
      </w:pPr>
      <w:r w:rsidRPr="009478BF">
        <w:rPr>
          <w:noProof/>
          <w:sz w:val="22"/>
        </w:rPr>
        <w:drawing>
          <wp:inline distT="0" distB="0" distL="0" distR="0" wp14:anchorId="106BCC4A" wp14:editId="51D36BD1">
            <wp:extent cx="2931775" cy="2160000"/>
            <wp:effectExtent l="0" t="0" r="254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3041" w:rsidRPr="003A3041">
        <w:rPr>
          <w:sz w:val="28"/>
          <w:szCs w:val="28"/>
        </w:rPr>
        <w:br w:type="page"/>
      </w:r>
    </w:p>
    <w:p w14:paraId="64F2E4E9" w14:textId="6DF96304" w:rsidR="003A3041" w:rsidRP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2</w:t>
      </w:r>
    </w:p>
    <w:p w14:paraId="3639095E" w14:textId="77777777" w:rsidR="00265E29" w:rsidRPr="00E37F91" w:rsidRDefault="00265E29">
      <w:pPr>
        <w:rPr>
          <w:sz w:val="22"/>
        </w:rPr>
      </w:pPr>
      <w:r w:rsidRPr="00E37F91">
        <w:rPr>
          <w:sz w:val="22"/>
        </w:rPr>
        <w:t>p. 14</w:t>
      </w:r>
    </w:p>
    <w:p w14:paraId="58E57F74" w14:textId="77777777" w:rsidR="00265E29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567B409C" wp14:editId="3946FE78">
            <wp:extent cx="2932127" cy="2160000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12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99CFB" w14:textId="77777777" w:rsidR="00265E29" w:rsidRPr="00E37F91" w:rsidRDefault="00265E29">
      <w:pPr>
        <w:rPr>
          <w:sz w:val="22"/>
        </w:rPr>
      </w:pPr>
      <w:r w:rsidRPr="00E37F91">
        <w:rPr>
          <w:sz w:val="22"/>
        </w:rPr>
        <w:t>p. 15</w:t>
      </w:r>
    </w:p>
    <w:p w14:paraId="3C32C1D4" w14:textId="77777777" w:rsidR="00265E29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31C2AD23" wp14:editId="348D2B68">
            <wp:extent cx="2932127" cy="2160000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12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5A66A" w14:textId="77777777" w:rsidR="00E37F91" w:rsidRDefault="00E37F91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40F9DA1F" w14:textId="5CE44486" w:rsidR="00265E29" w:rsidRPr="00E37F91" w:rsidRDefault="00265E29">
      <w:pPr>
        <w:rPr>
          <w:sz w:val="22"/>
        </w:rPr>
      </w:pPr>
      <w:r w:rsidRPr="00E37F91">
        <w:rPr>
          <w:sz w:val="22"/>
        </w:rPr>
        <w:lastRenderedPageBreak/>
        <w:t>p. 16</w:t>
      </w:r>
    </w:p>
    <w:p w14:paraId="5D04056D" w14:textId="77777777" w:rsidR="00265E29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1D89BEB3" wp14:editId="65716CE1">
            <wp:extent cx="2931775" cy="216000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73197" w14:textId="77777777" w:rsidR="00703FA6" w:rsidRPr="00E37F91" w:rsidRDefault="00265E29">
      <w:pPr>
        <w:rPr>
          <w:sz w:val="22"/>
        </w:rPr>
      </w:pPr>
      <w:r w:rsidRPr="00E37F91">
        <w:rPr>
          <w:sz w:val="22"/>
        </w:rPr>
        <w:t>p.</w:t>
      </w:r>
      <w:r w:rsidR="00703FA6" w:rsidRPr="00E37F91">
        <w:rPr>
          <w:sz w:val="22"/>
        </w:rPr>
        <w:t>17</w:t>
      </w:r>
    </w:p>
    <w:p w14:paraId="3F6F0A56" w14:textId="12B40958" w:rsidR="00703FA6" w:rsidRPr="00E37F91" w:rsidRDefault="00265E29">
      <w:pPr>
        <w:rPr>
          <w:sz w:val="22"/>
        </w:rPr>
      </w:pPr>
      <w:r w:rsidRPr="00E37F91">
        <w:rPr>
          <w:sz w:val="22"/>
        </w:rPr>
        <w:t xml:space="preserve"> </w:t>
      </w:r>
      <w:r w:rsidRPr="00E37F91">
        <w:rPr>
          <w:noProof/>
          <w:sz w:val="22"/>
        </w:rPr>
        <w:drawing>
          <wp:inline distT="0" distB="0" distL="0" distR="0" wp14:anchorId="6903BFFB" wp14:editId="515A5D24">
            <wp:extent cx="2931775" cy="216000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2814F" w14:textId="77777777" w:rsidR="00703FA6" w:rsidRPr="00E37F91" w:rsidRDefault="00703FA6">
      <w:pPr>
        <w:rPr>
          <w:sz w:val="22"/>
        </w:rPr>
      </w:pPr>
      <w:r w:rsidRPr="00E37F91">
        <w:rPr>
          <w:sz w:val="22"/>
        </w:rPr>
        <w:t>p.18</w:t>
      </w:r>
    </w:p>
    <w:p w14:paraId="233BEF0B" w14:textId="77777777" w:rsidR="00703FA6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4138050B" wp14:editId="20681A93">
            <wp:extent cx="2931775" cy="216000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2E774" w14:textId="02890218" w:rsidR="00703FA6" w:rsidRPr="00E37F91" w:rsidRDefault="00703FA6">
      <w:pPr>
        <w:rPr>
          <w:sz w:val="22"/>
        </w:rPr>
      </w:pPr>
      <w:r w:rsidRPr="00E37F91">
        <w:rPr>
          <w:sz w:val="22"/>
        </w:rPr>
        <w:lastRenderedPageBreak/>
        <w:t>p. 19</w:t>
      </w:r>
    </w:p>
    <w:p w14:paraId="59059555" w14:textId="77777777" w:rsidR="00703FA6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0281D9A5" wp14:editId="6BE84288">
            <wp:extent cx="2931775" cy="216000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16322" w14:textId="5D221435" w:rsidR="00703FA6" w:rsidRPr="00E37F91" w:rsidRDefault="00703FA6">
      <w:pPr>
        <w:rPr>
          <w:sz w:val="22"/>
        </w:rPr>
      </w:pPr>
      <w:r w:rsidRPr="00E37F91">
        <w:rPr>
          <w:sz w:val="22"/>
        </w:rPr>
        <w:t>p. 20</w:t>
      </w:r>
    </w:p>
    <w:p w14:paraId="3C94D2DF" w14:textId="77777777" w:rsidR="00703FA6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4732F6C6" wp14:editId="01505993">
            <wp:extent cx="2931775" cy="216000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DB963" w14:textId="77777777" w:rsidR="00703FA6" w:rsidRPr="00E37F91" w:rsidRDefault="00703FA6">
      <w:pPr>
        <w:rPr>
          <w:sz w:val="22"/>
        </w:rPr>
      </w:pPr>
      <w:r w:rsidRPr="00E37F91">
        <w:rPr>
          <w:sz w:val="22"/>
        </w:rPr>
        <w:t>p. 21</w:t>
      </w:r>
    </w:p>
    <w:p w14:paraId="59A37BC3" w14:textId="77777777" w:rsidR="00C209CD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482C4A38" wp14:editId="2D03E24B">
            <wp:extent cx="2931775" cy="216000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23268" w14:textId="77777777" w:rsidR="00C209CD" w:rsidRPr="00E37F91" w:rsidRDefault="00C209CD">
      <w:pPr>
        <w:rPr>
          <w:sz w:val="22"/>
        </w:rPr>
      </w:pPr>
      <w:r w:rsidRPr="00E37F91">
        <w:rPr>
          <w:sz w:val="22"/>
        </w:rPr>
        <w:lastRenderedPageBreak/>
        <w:t>p. 22</w:t>
      </w:r>
    </w:p>
    <w:p w14:paraId="3C323570" w14:textId="4B9E4D8F" w:rsidR="003A3041" w:rsidRPr="00E37F91" w:rsidRDefault="00265E29">
      <w:pPr>
        <w:rPr>
          <w:sz w:val="22"/>
        </w:rPr>
      </w:pPr>
      <w:r w:rsidRPr="00E37F91">
        <w:rPr>
          <w:noProof/>
          <w:sz w:val="22"/>
        </w:rPr>
        <w:drawing>
          <wp:inline distT="0" distB="0" distL="0" distR="0" wp14:anchorId="1D173E9A" wp14:editId="1BD9250D">
            <wp:extent cx="2936629" cy="2160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62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AD619" w14:textId="1871B2C7" w:rsidR="00E37F91" w:rsidRPr="00E37F91" w:rsidRDefault="00E37F91">
      <w:pPr>
        <w:rPr>
          <w:sz w:val="22"/>
        </w:rPr>
      </w:pPr>
      <w:r w:rsidRPr="00E37F91">
        <w:rPr>
          <w:sz w:val="22"/>
        </w:rPr>
        <w:t>p. 23</w:t>
      </w:r>
    </w:p>
    <w:p w14:paraId="67907F5D" w14:textId="5BFCD457" w:rsidR="003A3041" w:rsidRDefault="00265E29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96E00E2" wp14:editId="4BC6D978">
            <wp:extent cx="2931775" cy="216000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3041">
        <w:rPr>
          <w:b/>
          <w:bCs/>
          <w:sz w:val="28"/>
          <w:szCs w:val="28"/>
        </w:rPr>
        <w:br w:type="page"/>
      </w:r>
    </w:p>
    <w:p w14:paraId="393012B8" w14:textId="46989B74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3</w:t>
      </w:r>
    </w:p>
    <w:p w14:paraId="38F9DE19" w14:textId="69FF7B10" w:rsidR="00111769" w:rsidRPr="00F00E05" w:rsidRDefault="00F00E05">
      <w:pPr>
        <w:rPr>
          <w:sz w:val="22"/>
        </w:rPr>
      </w:pPr>
      <w:r w:rsidRPr="00F00E05">
        <w:rPr>
          <w:sz w:val="22"/>
        </w:rPr>
        <w:t>p. 24</w:t>
      </w:r>
    </w:p>
    <w:p w14:paraId="1619BB81" w14:textId="4082ABEE" w:rsidR="00111769" w:rsidRDefault="00F00E05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24304E6" wp14:editId="1E6E36A8">
            <wp:extent cx="2931775" cy="216000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D2171" w14:textId="3E1F57CB" w:rsidR="00F00E05" w:rsidRPr="00F00E05" w:rsidRDefault="00F00E05">
      <w:pPr>
        <w:rPr>
          <w:sz w:val="22"/>
        </w:rPr>
      </w:pPr>
      <w:r w:rsidRPr="00F00E05">
        <w:rPr>
          <w:sz w:val="22"/>
        </w:rPr>
        <w:t>p. 25</w:t>
      </w:r>
    </w:p>
    <w:p w14:paraId="15A343F9" w14:textId="77777777" w:rsidR="00F00E05" w:rsidRDefault="00C974FC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F63E8C0" wp14:editId="775F1E54">
            <wp:extent cx="2931775" cy="216000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A8689" w14:textId="77777777" w:rsidR="00F00E05" w:rsidRPr="00F00E05" w:rsidRDefault="00F00E05">
      <w:pPr>
        <w:rPr>
          <w:sz w:val="22"/>
        </w:rPr>
      </w:pPr>
      <w:r w:rsidRPr="00F00E05">
        <w:rPr>
          <w:sz w:val="22"/>
        </w:rPr>
        <w:t>p. 26</w:t>
      </w:r>
    </w:p>
    <w:p w14:paraId="4D41F438" w14:textId="77777777" w:rsidR="00F00E05" w:rsidRDefault="00C974FC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F12928F" wp14:editId="60CE11B8">
            <wp:extent cx="2931775" cy="216000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4B641" w14:textId="77777777" w:rsidR="00F00E05" w:rsidRPr="00C00F8C" w:rsidRDefault="00F00E05">
      <w:pPr>
        <w:rPr>
          <w:sz w:val="22"/>
        </w:rPr>
      </w:pPr>
      <w:r w:rsidRPr="00C00F8C">
        <w:rPr>
          <w:sz w:val="22"/>
        </w:rPr>
        <w:t>p. 27</w:t>
      </w:r>
    </w:p>
    <w:p w14:paraId="3DD5321A" w14:textId="77777777" w:rsidR="00F00E05" w:rsidRPr="00C00F8C" w:rsidRDefault="00C974FC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62AA040C" wp14:editId="17A04E3B">
            <wp:extent cx="2931775" cy="2160000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27925" w14:textId="77777777" w:rsidR="00F00E05" w:rsidRPr="00C00F8C" w:rsidRDefault="00F00E05">
      <w:pPr>
        <w:rPr>
          <w:sz w:val="22"/>
        </w:rPr>
      </w:pPr>
      <w:r w:rsidRPr="00C00F8C">
        <w:rPr>
          <w:sz w:val="22"/>
        </w:rPr>
        <w:t>p. 28</w:t>
      </w:r>
    </w:p>
    <w:p w14:paraId="25E4D068" w14:textId="77777777" w:rsidR="00C00F8C" w:rsidRDefault="00C974FC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8E5837E" wp14:editId="1D94B492">
            <wp:extent cx="2931775" cy="216000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72863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29</w:t>
      </w:r>
    </w:p>
    <w:p w14:paraId="1B065AC1" w14:textId="77777777" w:rsidR="00C00F8C" w:rsidRPr="00C00F8C" w:rsidRDefault="00C974FC">
      <w:pPr>
        <w:rPr>
          <w:sz w:val="22"/>
        </w:rPr>
      </w:pPr>
      <w:r w:rsidRPr="00C00F8C">
        <w:rPr>
          <w:noProof/>
          <w:sz w:val="22"/>
        </w:rPr>
        <w:lastRenderedPageBreak/>
        <w:drawing>
          <wp:inline distT="0" distB="0" distL="0" distR="0" wp14:anchorId="39A7DA81" wp14:editId="3689ED7A">
            <wp:extent cx="2931775" cy="216000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BFB50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30</w:t>
      </w:r>
    </w:p>
    <w:p w14:paraId="2467037E" w14:textId="77777777" w:rsidR="00C00F8C" w:rsidRPr="00C00F8C" w:rsidRDefault="00C974FC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5EF44873" wp14:editId="25F317BB">
            <wp:extent cx="2931775" cy="216000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EE34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31</w:t>
      </w:r>
    </w:p>
    <w:p w14:paraId="441EC917" w14:textId="77777777" w:rsidR="00C00F8C" w:rsidRPr="00C00F8C" w:rsidRDefault="00C974FC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0ACC247C" wp14:editId="08AB70CC">
            <wp:extent cx="2931775" cy="216000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BD317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2</w:t>
      </w:r>
    </w:p>
    <w:p w14:paraId="2DA076C4" w14:textId="77777777" w:rsidR="00C00F8C" w:rsidRPr="00C00F8C" w:rsidRDefault="00C974FC">
      <w:pPr>
        <w:rPr>
          <w:sz w:val="22"/>
        </w:rPr>
      </w:pPr>
      <w:r w:rsidRPr="00C00F8C">
        <w:rPr>
          <w:noProof/>
          <w:sz w:val="22"/>
        </w:rPr>
        <w:lastRenderedPageBreak/>
        <w:drawing>
          <wp:inline distT="0" distB="0" distL="0" distR="0" wp14:anchorId="032907D2" wp14:editId="060CF3B8">
            <wp:extent cx="2931775" cy="216000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7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384BB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3</w:t>
      </w:r>
    </w:p>
    <w:p w14:paraId="1B91484B" w14:textId="42F11370" w:rsidR="003A3041" w:rsidRPr="003A3041" w:rsidRDefault="00B52ED6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B150FBE" wp14:editId="170EC460">
            <wp:extent cx="2931059" cy="2160000"/>
            <wp:effectExtent l="0" t="0" r="317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FDDE6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48E0B03" w14:textId="2D7304E7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4</w:t>
      </w:r>
    </w:p>
    <w:p w14:paraId="23C2B9DF" w14:textId="75E7CA91" w:rsidR="00C00F8C" w:rsidRPr="00C00F8C" w:rsidRDefault="00C00F8C">
      <w:pPr>
        <w:rPr>
          <w:sz w:val="22"/>
        </w:rPr>
      </w:pPr>
      <w:r w:rsidRPr="00C00F8C">
        <w:rPr>
          <w:sz w:val="22"/>
        </w:rPr>
        <w:t>p. 34</w:t>
      </w:r>
    </w:p>
    <w:p w14:paraId="0856AC2D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1897464E" wp14:editId="21F24525">
            <wp:extent cx="2931059" cy="2160000"/>
            <wp:effectExtent l="0" t="0" r="317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81932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5</w:t>
      </w:r>
    </w:p>
    <w:p w14:paraId="1ABC1C04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6E7CB844" wp14:editId="076564E7">
            <wp:extent cx="2931059" cy="2160000"/>
            <wp:effectExtent l="0" t="0" r="317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7130A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6</w:t>
      </w:r>
    </w:p>
    <w:p w14:paraId="06B18FB6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lastRenderedPageBreak/>
        <w:drawing>
          <wp:inline distT="0" distB="0" distL="0" distR="0" wp14:anchorId="625CBADE" wp14:editId="508384A1">
            <wp:extent cx="2931059" cy="2160000"/>
            <wp:effectExtent l="0" t="0" r="317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998AC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7</w:t>
      </w:r>
    </w:p>
    <w:p w14:paraId="51714E00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04A5E063" wp14:editId="514D480D">
            <wp:extent cx="2931059" cy="2160000"/>
            <wp:effectExtent l="0" t="0" r="317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DFE7C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8</w:t>
      </w:r>
    </w:p>
    <w:p w14:paraId="540B4E17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581550A0" wp14:editId="2782F0FF">
            <wp:extent cx="2931059" cy="2160000"/>
            <wp:effectExtent l="0" t="0" r="317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2B1CB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39</w:t>
      </w:r>
    </w:p>
    <w:p w14:paraId="0FD26390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lastRenderedPageBreak/>
        <w:drawing>
          <wp:inline distT="0" distB="0" distL="0" distR="0" wp14:anchorId="351D8D73" wp14:editId="0E4114D8">
            <wp:extent cx="2931059" cy="2160000"/>
            <wp:effectExtent l="0" t="0" r="317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771B9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0</w:t>
      </w:r>
    </w:p>
    <w:p w14:paraId="0AEFC335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1D2C93F4" wp14:editId="19311BDA">
            <wp:extent cx="2931059" cy="2160000"/>
            <wp:effectExtent l="0" t="0" r="317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3A40F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1</w:t>
      </w:r>
    </w:p>
    <w:p w14:paraId="61B94E6E" w14:textId="77777777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49473421" wp14:editId="61E580F3">
            <wp:extent cx="2931059" cy="2160000"/>
            <wp:effectExtent l="0" t="0" r="317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6D6B7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2</w:t>
      </w:r>
    </w:p>
    <w:p w14:paraId="03DC6B84" w14:textId="08BD6135" w:rsidR="00C00F8C" w:rsidRPr="00C00F8C" w:rsidRDefault="00797419">
      <w:pPr>
        <w:rPr>
          <w:sz w:val="22"/>
        </w:rPr>
      </w:pPr>
      <w:r w:rsidRPr="00C00F8C">
        <w:rPr>
          <w:noProof/>
          <w:sz w:val="22"/>
        </w:rPr>
        <w:lastRenderedPageBreak/>
        <w:drawing>
          <wp:inline distT="0" distB="0" distL="0" distR="0" wp14:anchorId="028A655E" wp14:editId="6397EC98">
            <wp:extent cx="2931059" cy="2160000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FCD33" w14:textId="02762B93" w:rsidR="00C00F8C" w:rsidRPr="00C00F8C" w:rsidRDefault="00C00F8C">
      <w:pPr>
        <w:rPr>
          <w:sz w:val="22"/>
        </w:rPr>
      </w:pPr>
      <w:r w:rsidRPr="00C00F8C">
        <w:rPr>
          <w:sz w:val="22"/>
        </w:rPr>
        <w:t>p. 43</w:t>
      </w:r>
    </w:p>
    <w:p w14:paraId="6AB848D1" w14:textId="0939A786" w:rsidR="003A3041" w:rsidRPr="003A3041" w:rsidRDefault="0079741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B5B0C6F" wp14:editId="05C954A7">
            <wp:extent cx="2931059" cy="2160000"/>
            <wp:effectExtent l="0" t="0" r="317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E5C6C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BDD106F" w14:textId="1A407B14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5</w:t>
      </w:r>
    </w:p>
    <w:p w14:paraId="5FE63ECC" w14:textId="477FCBE9" w:rsidR="00C00F8C" w:rsidRPr="00C00F8C" w:rsidRDefault="00C00F8C">
      <w:pPr>
        <w:rPr>
          <w:sz w:val="22"/>
        </w:rPr>
      </w:pPr>
      <w:r w:rsidRPr="00C00F8C">
        <w:rPr>
          <w:sz w:val="22"/>
        </w:rPr>
        <w:t>p. 44</w:t>
      </w:r>
    </w:p>
    <w:p w14:paraId="0393400D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5D98413B" wp14:editId="52A41046">
            <wp:extent cx="2928896" cy="216000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89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FED0C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5</w:t>
      </w:r>
    </w:p>
    <w:p w14:paraId="6199C196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2F737D48" wp14:editId="28642A6C">
            <wp:extent cx="2931059" cy="2160000"/>
            <wp:effectExtent l="0" t="0" r="317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40EBE" w14:textId="77777777" w:rsidR="008C2FD1" w:rsidRDefault="008C2FD1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7E93DA0B" w14:textId="2EB166DE" w:rsidR="00C00F8C" w:rsidRPr="00C00F8C" w:rsidRDefault="00C00F8C">
      <w:pPr>
        <w:rPr>
          <w:sz w:val="22"/>
        </w:rPr>
      </w:pPr>
      <w:r w:rsidRPr="00C00F8C">
        <w:rPr>
          <w:sz w:val="22"/>
        </w:rPr>
        <w:lastRenderedPageBreak/>
        <w:t>p. 46</w:t>
      </w:r>
    </w:p>
    <w:p w14:paraId="4A949F8D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1C1FC770" wp14:editId="1452150B">
            <wp:extent cx="2931059" cy="2160000"/>
            <wp:effectExtent l="0" t="0" r="317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4BB3C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7</w:t>
      </w:r>
    </w:p>
    <w:p w14:paraId="05A6BBE4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39E39709" wp14:editId="33302229">
            <wp:extent cx="2931059" cy="2160000"/>
            <wp:effectExtent l="0" t="0" r="317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8E8E7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48</w:t>
      </w:r>
    </w:p>
    <w:p w14:paraId="5D12E02D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1A81B6AC" wp14:editId="16AFDBD5">
            <wp:extent cx="2931059" cy="2160000"/>
            <wp:effectExtent l="0" t="0" r="317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2E71A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lastRenderedPageBreak/>
        <w:t>p. 49</w:t>
      </w:r>
    </w:p>
    <w:p w14:paraId="343C367C" w14:textId="0D243A72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322A6674" wp14:editId="444974BD">
            <wp:extent cx="2931059" cy="2160000"/>
            <wp:effectExtent l="0" t="0" r="317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E2A12" w14:textId="21872A6E" w:rsidR="00C00F8C" w:rsidRPr="00C00F8C" w:rsidRDefault="00C00F8C">
      <w:pPr>
        <w:rPr>
          <w:sz w:val="22"/>
        </w:rPr>
      </w:pPr>
      <w:r w:rsidRPr="00C00F8C">
        <w:rPr>
          <w:sz w:val="22"/>
        </w:rPr>
        <w:t>p. 50</w:t>
      </w:r>
    </w:p>
    <w:p w14:paraId="40575EE1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3831FBE3" wp14:editId="57E30ABA">
            <wp:extent cx="2931059" cy="2160000"/>
            <wp:effectExtent l="0" t="0" r="317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169F3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51</w:t>
      </w:r>
    </w:p>
    <w:p w14:paraId="7506B4D9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03910104" wp14:editId="0CE03911">
            <wp:extent cx="2931059" cy="2160000"/>
            <wp:effectExtent l="0" t="0" r="317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04E33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lastRenderedPageBreak/>
        <w:t>p. 52</w:t>
      </w:r>
    </w:p>
    <w:p w14:paraId="48712B28" w14:textId="77777777" w:rsidR="00C00F8C" w:rsidRPr="00C00F8C" w:rsidRDefault="00901D9A">
      <w:pPr>
        <w:rPr>
          <w:sz w:val="22"/>
        </w:rPr>
      </w:pPr>
      <w:r w:rsidRPr="00C00F8C">
        <w:rPr>
          <w:noProof/>
          <w:sz w:val="22"/>
        </w:rPr>
        <w:drawing>
          <wp:inline distT="0" distB="0" distL="0" distR="0" wp14:anchorId="5557DD23" wp14:editId="517E82B5">
            <wp:extent cx="2931059" cy="2160000"/>
            <wp:effectExtent l="0" t="0" r="317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27674" w14:textId="77777777" w:rsidR="00C00F8C" w:rsidRPr="00C00F8C" w:rsidRDefault="00C00F8C">
      <w:pPr>
        <w:rPr>
          <w:sz w:val="22"/>
        </w:rPr>
      </w:pPr>
      <w:r w:rsidRPr="00C00F8C">
        <w:rPr>
          <w:sz w:val="22"/>
        </w:rPr>
        <w:t>p. 53</w:t>
      </w:r>
    </w:p>
    <w:p w14:paraId="69F2F4B3" w14:textId="79FC58AA" w:rsidR="00901D9A" w:rsidRPr="003A3041" w:rsidRDefault="00901D9A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3677BAA" wp14:editId="2B967CB2">
            <wp:extent cx="2931059" cy="2160000"/>
            <wp:effectExtent l="0" t="0" r="317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A5C72" w14:textId="2B095EA0" w:rsidR="003A3041" w:rsidRPr="003A3041" w:rsidRDefault="003A3041">
      <w:pPr>
        <w:rPr>
          <w:b/>
          <w:bCs/>
          <w:sz w:val="28"/>
          <w:szCs w:val="28"/>
        </w:rPr>
      </w:pPr>
    </w:p>
    <w:p w14:paraId="6CB332D0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17FF878" w14:textId="3FEC70E1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6</w:t>
      </w:r>
    </w:p>
    <w:p w14:paraId="7D3705B8" w14:textId="4E6E4C03" w:rsidR="008C2FD1" w:rsidRPr="0005360A" w:rsidRDefault="008C2FD1">
      <w:pPr>
        <w:rPr>
          <w:sz w:val="22"/>
        </w:rPr>
      </w:pPr>
      <w:r w:rsidRPr="0005360A">
        <w:rPr>
          <w:sz w:val="22"/>
        </w:rPr>
        <w:t>p. 54</w:t>
      </w:r>
    </w:p>
    <w:p w14:paraId="1EC946B9" w14:textId="77777777" w:rsidR="008C2FD1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001E6AFA" wp14:editId="5134C7BD">
            <wp:extent cx="2931059" cy="2160000"/>
            <wp:effectExtent l="0" t="0" r="317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DEEA8" w14:textId="77777777" w:rsidR="008C2FD1" w:rsidRPr="0005360A" w:rsidRDefault="008C2FD1">
      <w:pPr>
        <w:rPr>
          <w:sz w:val="22"/>
        </w:rPr>
      </w:pPr>
      <w:r w:rsidRPr="0005360A">
        <w:rPr>
          <w:sz w:val="22"/>
        </w:rPr>
        <w:t>p. 55</w:t>
      </w:r>
    </w:p>
    <w:p w14:paraId="465FD8D5" w14:textId="77777777" w:rsidR="008C2FD1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6CFBAB04" wp14:editId="795D7C48">
            <wp:extent cx="2902830" cy="21600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83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B3BB4" w14:textId="77777777" w:rsidR="0005360A" w:rsidRDefault="0005360A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411995DE" w14:textId="7BBCBEA8" w:rsidR="008C2FD1" w:rsidRPr="0005360A" w:rsidRDefault="008C2FD1">
      <w:pPr>
        <w:rPr>
          <w:sz w:val="22"/>
        </w:rPr>
      </w:pPr>
      <w:r w:rsidRPr="0005360A">
        <w:rPr>
          <w:sz w:val="22"/>
        </w:rPr>
        <w:lastRenderedPageBreak/>
        <w:t>p. 56</w:t>
      </w:r>
    </w:p>
    <w:p w14:paraId="7941A134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1A0E0A88" wp14:editId="1E94AD53">
            <wp:extent cx="2941109" cy="21600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10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A79D0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t>p. 57</w:t>
      </w:r>
    </w:p>
    <w:p w14:paraId="190198BA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400D4AB0" wp14:editId="1B0507B4">
            <wp:extent cx="2931059" cy="2160000"/>
            <wp:effectExtent l="0" t="0" r="317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4C767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t>p. 58</w:t>
      </w:r>
    </w:p>
    <w:p w14:paraId="14BCE368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2152B7F5" wp14:editId="7358F42C">
            <wp:extent cx="2931059" cy="2160000"/>
            <wp:effectExtent l="0" t="0" r="317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79777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lastRenderedPageBreak/>
        <w:t>p. 59</w:t>
      </w:r>
    </w:p>
    <w:p w14:paraId="3666588F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746FEE93" wp14:editId="5159DD4D">
            <wp:extent cx="2931059" cy="2160000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5A861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t>p. 60</w:t>
      </w:r>
    </w:p>
    <w:p w14:paraId="4752BD63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4C58843E" wp14:editId="51203989">
            <wp:extent cx="2931059" cy="2160000"/>
            <wp:effectExtent l="0" t="0" r="317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6A108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t>p. 61</w:t>
      </w:r>
    </w:p>
    <w:p w14:paraId="07C80968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41994943" wp14:editId="2F7AB708">
            <wp:extent cx="2931059" cy="2160000"/>
            <wp:effectExtent l="0" t="0" r="317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1FB75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lastRenderedPageBreak/>
        <w:t>p. 62</w:t>
      </w:r>
    </w:p>
    <w:p w14:paraId="686F831F" w14:textId="77777777" w:rsidR="0005360A" w:rsidRPr="0005360A" w:rsidRDefault="009909EA">
      <w:pPr>
        <w:rPr>
          <w:sz w:val="22"/>
        </w:rPr>
      </w:pPr>
      <w:r w:rsidRPr="0005360A">
        <w:rPr>
          <w:noProof/>
          <w:sz w:val="22"/>
        </w:rPr>
        <w:drawing>
          <wp:inline distT="0" distB="0" distL="0" distR="0" wp14:anchorId="3D7FFE5C" wp14:editId="03A23C26">
            <wp:extent cx="2936052" cy="21600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052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03638" w14:textId="77777777" w:rsidR="0005360A" w:rsidRPr="0005360A" w:rsidRDefault="0005360A">
      <w:pPr>
        <w:rPr>
          <w:sz w:val="22"/>
        </w:rPr>
      </w:pPr>
      <w:r w:rsidRPr="0005360A">
        <w:rPr>
          <w:sz w:val="22"/>
        </w:rPr>
        <w:t>p. 63</w:t>
      </w:r>
    </w:p>
    <w:p w14:paraId="630C6CCF" w14:textId="4E46EBC8" w:rsidR="003A3041" w:rsidRPr="003A3041" w:rsidRDefault="009909EA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C08D79C" wp14:editId="38A5DF31">
            <wp:extent cx="2931059" cy="2160000"/>
            <wp:effectExtent l="0" t="0" r="317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9D1B0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2333932" w14:textId="31B155EA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7</w:t>
      </w:r>
    </w:p>
    <w:p w14:paraId="1C0E0C51" w14:textId="599E2C89" w:rsidR="00EE4674" w:rsidRPr="00535A47" w:rsidRDefault="00EE4674">
      <w:pPr>
        <w:rPr>
          <w:sz w:val="22"/>
        </w:rPr>
      </w:pPr>
      <w:r w:rsidRPr="00535A47">
        <w:rPr>
          <w:sz w:val="22"/>
        </w:rPr>
        <w:t>p. 64</w:t>
      </w:r>
    </w:p>
    <w:p w14:paraId="63E6895E" w14:textId="77777777" w:rsidR="00EE4674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0FF963AA" wp14:editId="56517EC2">
            <wp:extent cx="2938187" cy="21600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18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7353" w14:textId="77777777" w:rsidR="00EE4674" w:rsidRPr="00535A47" w:rsidRDefault="00EE4674">
      <w:pPr>
        <w:rPr>
          <w:sz w:val="22"/>
        </w:rPr>
      </w:pPr>
      <w:r w:rsidRPr="00535A47">
        <w:rPr>
          <w:sz w:val="22"/>
        </w:rPr>
        <w:t>p. 65</w:t>
      </w:r>
    </w:p>
    <w:p w14:paraId="5B7DEF0B" w14:textId="77777777" w:rsidR="00EE4674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71C4ADE9" wp14:editId="1CDBC0AE">
            <wp:extent cx="2931059" cy="2160000"/>
            <wp:effectExtent l="0" t="0" r="317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FCBA7" w14:textId="77777777" w:rsidR="00EE4674" w:rsidRPr="00535A47" w:rsidRDefault="00EE4674">
      <w:pPr>
        <w:rPr>
          <w:sz w:val="22"/>
        </w:rPr>
      </w:pPr>
      <w:r w:rsidRPr="00535A47">
        <w:rPr>
          <w:sz w:val="22"/>
        </w:rPr>
        <w:t>p. 66</w:t>
      </w:r>
    </w:p>
    <w:p w14:paraId="363622A3" w14:textId="77777777" w:rsidR="00EE4674" w:rsidRPr="00535A47" w:rsidRDefault="00B428FD">
      <w:pPr>
        <w:rPr>
          <w:sz w:val="22"/>
        </w:rPr>
      </w:pPr>
      <w:r w:rsidRPr="00535A47">
        <w:rPr>
          <w:noProof/>
          <w:sz w:val="22"/>
        </w:rPr>
        <w:lastRenderedPageBreak/>
        <w:drawing>
          <wp:inline distT="0" distB="0" distL="0" distR="0" wp14:anchorId="27501746" wp14:editId="2DD71A0C">
            <wp:extent cx="2931059" cy="2160000"/>
            <wp:effectExtent l="0" t="0" r="317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FD25E" w14:textId="77777777" w:rsidR="00EE4674" w:rsidRPr="00535A47" w:rsidRDefault="00EE4674">
      <w:pPr>
        <w:rPr>
          <w:sz w:val="22"/>
        </w:rPr>
      </w:pPr>
      <w:r w:rsidRPr="00535A47">
        <w:rPr>
          <w:sz w:val="22"/>
        </w:rPr>
        <w:t>p. 67</w:t>
      </w:r>
    </w:p>
    <w:p w14:paraId="18941F4A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7D382BE1" wp14:editId="6F0547B6">
            <wp:extent cx="2931059" cy="2160000"/>
            <wp:effectExtent l="0" t="0" r="317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EC1D3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68</w:t>
      </w:r>
    </w:p>
    <w:p w14:paraId="2314826E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36F0DCBE" wp14:editId="599BD60C">
            <wp:extent cx="2931059" cy="2160000"/>
            <wp:effectExtent l="0" t="0" r="317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5D094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69</w:t>
      </w:r>
    </w:p>
    <w:p w14:paraId="43728ED0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lastRenderedPageBreak/>
        <w:drawing>
          <wp:inline distT="0" distB="0" distL="0" distR="0" wp14:anchorId="245A3FC0" wp14:editId="52A11C5D">
            <wp:extent cx="2931059" cy="2160000"/>
            <wp:effectExtent l="0" t="0" r="3175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83BB0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70</w:t>
      </w:r>
    </w:p>
    <w:p w14:paraId="27419306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6F5798E8" wp14:editId="666508A4">
            <wp:extent cx="2931059" cy="2160000"/>
            <wp:effectExtent l="0" t="0" r="3175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ABAA2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71</w:t>
      </w:r>
    </w:p>
    <w:p w14:paraId="49C8699A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drawing>
          <wp:inline distT="0" distB="0" distL="0" distR="0" wp14:anchorId="4F67A94D" wp14:editId="38D1058D">
            <wp:extent cx="2931059" cy="2160000"/>
            <wp:effectExtent l="0" t="0" r="317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FD16E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72</w:t>
      </w:r>
    </w:p>
    <w:p w14:paraId="08E03CA6" w14:textId="77777777" w:rsidR="004075BB" w:rsidRPr="00535A47" w:rsidRDefault="00B428FD">
      <w:pPr>
        <w:rPr>
          <w:sz w:val="22"/>
        </w:rPr>
      </w:pPr>
      <w:r w:rsidRPr="00535A47">
        <w:rPr>
          <w:noProof/>
          <w:sz w:val="22"/>
        </w:rPr>
        <w:lastRenderedPageBreak/>
        <w:drawing>
          <wp:inline distT="0" distB="0" distL="0" distR="0" wp14:anchorId="7F4F5522" wp14:editId="65985D90">
            <wp:extent cx="2931059" cy="2160000"/>
            <wp:effectExtent l="0" t="0" r="3175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4CFC6" w14:textId="77777777" w:rsidR="004075BB" w:rsidRPr="00535A47" w:rsidRDefault="004075BB">
      <w:pPr>
        <w:rPr>
          <w:sz w:val="22"/>
        </w:rPr>
      </w:pPr>
      <w:r w:rsidRPr="00535A47">
        <w:rPr>
          <w:sz w:val="22"/>
        </w:rPr>
        <w:t>p. 73</w:t>
      </w:r>
    </w:p>
    <w:p w14:paraId="447B4861" w14:textId="7ABA18C2" w:rsidR="003A3041" w:rsidRPr="003A3041" w:rsidRDefault="00B428FD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DF37578" wp14:editId="7B4D7114">
            <wp:extent cx="2931059" cy="2160000"/>
            <wp:effectExtent l="0" t="0" r="317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012BA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3B9E62F" w14:textId="742E4B6A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8</w:t>
      </w:r>
    </w:p>
    <w:p w14:paraId="0FC7B812" w14:textId="1AA736EA" w:rsidR="00535A47" w:rsidRPr="0053031A" w:rsidRDefault="00535A47">
      <w:pPr>
        <w:rPr>
          <w:sz w:val="22"/>
        </w:rPr>
      </w:pPr>
      <w:r w:rsidRPr="0053031A">
        <w:rPr>
          <w:sz w:val="22"/>
        </w:rPr>
        <w:t>p. 74</w:t>
      </w:r>
    </w:p>
    <w:p w14:paraId="40FA6FB4" w14:textId="77777777" w:rsidR="00535A47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5258A8F9" wp14:editId="64B8132E">
            <wp:extent cx="2931059" cy="2160000"/>
            <wp:effectExtent l="0" t="0" r="317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DF3AD" w14:textId="77777777" w:rsidR="00535A47" w:rsidRPr="0053031A" w:rsidRDefault="00535A47">
      <w:pPr>
        <w:rPr>
          <w:sz w:val="22"/>
        </w:rPr>
      </w:pPr>
      <w:r w:rsidRPr="0053031A">
        <w:rPr>
          <w:sz w:val="22"/>
        </w:rPr>
        <w:t>p. 75</w:t>
      </w:r>
    </w:p>
    <w:p w14:paraId="69787B84" w14:textId="77777777" w:rsidR="00992BD9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1E85B7CE" wp14:editId="4F9A1255">
            <wp:extent cx="2931059" cy="2160000"/>
            <wp:effectExtent l="0" t="0" r="317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71E2D" w14:textId="77777777" w:rsidR="00992BD9" w:rsidRPr="0053031A" w:rsidRDefault="00992BD9">
      <w:pPr>
        <w:rPr>
          <w:sz w:val="22"/>
        </w:rPr>
      </w:pPr>
      <w:r w:rsidRPr="0053031A">
        <w:rPr>
          <w:sz w:val="22"/>
        </w:rPr>
        <w:t>p. 76</w:t>
      </w:r>
    </w:p>
    <w:p w14:paraId="27D30D91" w14:textId="77777777" w:rsidR="00992BD9" w:rsidRPr="0053031A" w:rsidRDefault="00FA7208">
      <w:pPr>
        <w:rPr>
          <w:sz w:val="22"/>
        </w:rPr>
      </w:pPr>
      <w:r w:rsidRPr="0053031A">
        <w:rPr>
          <w:noProof/>
          <w:sz w:val="22"/>
        </w:rPr>
        <w:lastRenderedPageBreak/>
        <w:drawing>
          <wp:inline distT="0" distB="0" distL="0" distR="0" wp14:anchorId="74CEB159" wp14:editId="3E5C0BFA">
            <wp:extent cx="2931059" cy="2160000"/>
            <wp:effectExtent l="0" t="0" r="317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AD38C" w14:textId="77777777" w:rsidR="00992BD9" w:rsidRPr="0053031A" w:rsidRDefault="00992BD9">
      <w:pPr>
        <w:rPr>
          <w:sz w:val="22"/>
        </w:rPr>
      </w:pPr>
      <w:r w:rsidRPr="0053031A">
        <w:rPr>
          <w:sz w:val="22"/>
        </w:rPr>
        <w:t>p. 77</w:t>
      </w:r>
    </w:p>
    <w:p w14:paraId="5CECAAE8" w14:textId="77777777" w:rsidR="00992BD9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6EC28B2D" wp14:editId="416A6B89">
            <wp:extent cx="2931059" cy="2160000"/>
            <wp:effectExtent l="0" t="0" r="317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0C48E" w14:textId="77777777" w:rsidR="00992BD9" w:rsidRPr="0053031A" w:rsidRDefault="00992BD9">
      <w:pPr>
        <w:rPr>
          <w:sz w:val="22"/>
        </w:rPr>
      </w:pPr>
      <w:r w:rsidRPr="0053031A">
        <w:rPr>
          <w:sz w:val="22"/>
        </w:rPr>
        <w:t>p. 78</w:t>
      </w:r>
    </w:p>
    <w:p w14:paraId="5773A280" w14:textId="77777777" w:rsidR="0053031A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11273677" wp14:editId="39C71C25">
            <wp:extent cx="2931059" cy="2160000"/>
            <wp:effectExtent l="0" t="0" r="317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0F93" w14:textId="77777777" w:rsidR="0053031A" w:rsidRPr="0053031A" w:rsidRDefault="0053031A">
      <w:pPr>
        <w:rPr>
          <w:sz w:val="22"/>
        </w:rPr>
      </w:pPr>
      <w:r w:rsidRPr="0053031A">
        <w:rPr>
          <w:sz w:val="22"/>
        </w:rPr>
        <w:t>p. 79</w:t>
      </w:r>
    </w:p>
    <w:p w14:paraId="33C8F526" w14:textId="77777777" w:rsidR="0053031A" w:rsidRPr="0053031A" w:rsidRDefault="00FA7208">
      <w:pPr>
        <w:rPr>
          <w:sz w:val="22"/>
        </w:rPr>
      </w:pPr>
      <w:r w:rsidRPr="0053031A">
        <w:rPr>
          <w:noProof/>
          <w:sz w:val="22"/>
        </w:rPr>
        <w:lastRenderedPageBreak/>
        <w:drawing>
          <wp:inline distT="0" distB="0" distL="0" distR="0" wp14:anchorId="4C13B407" wp14:editId="1A704D5A">
            <wp:extent cx="2931059" cy="2160000"/>
            <wp:effectExtent l="0" t="0" r="3175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AF45F" w14:textId="77777777" w:rsidR="0053031A" w:rsidRPr="0053031A" w:rsidRDefault="0053031A">
      <w:pPr>
        <w:rPr>
          <w:sz w:val="22"/>
        </w:rPr>
      </w:pPr>
      <w:r w:rsidRPr="0053031A">
        <w:rPr>
          <w:sz w:val="22"/>
        </w:rPr>
        <w:t>p. 80</w:t>
      </w:r>
    </w:p>
    <w:p w14:paraId="1AAAA22E" w14:textId="77777777" w:rsidR="0053031A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68FAA0A2" wp14:editId="127D83F6">
            <wp:extent cx="2931059" cy="2160000"/>
            <wp:effectExtent l="0" t="0" r="317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E55DC" w14:textId="77777777" w:rsidR="0053031A" w:rsidRPr="0053031A" w:rsidRDefault="0053031A">
      <w:pPr>
        <w:rPr>
          <w:sz w:val="22"/>
        </w:rPr>
      </w:pPr>
      <w:r w:rsidRPr="0053031A">
        <w:rPr>
          <w:sz w:val="22"/>
        </w:rPr>
        <w:t>p. 81</w:t>
      </w:r>
    </w:p>
    <w:p w14:paraId="7D6949A9" w14:textId="77777777" w:rsidR="0053031A" w:rsidRPr="0053031A" w:rsidRDefault="00FA7208">
      <w:pPr>
        <w:rPr>
          <w:sz w:val="22"/>
        </w:rPr>
      </w:pPr>
      <w:r w:rsidRPr="0053031A">
        <w:rPr>
          <w:noProof/>
          <w:sz w:val="22"/>
        </w:rPr>
        <w:drawing>
          <wp:inline distT="0" distB="0" distL="0" distR="0" wp14:anchorId="13A5543C" wp14:editId="1A3A981E">
            <wp:extent cx="2931059" cy="2160000"/>
            <wp:effectExtent l="0" t="0" r="3175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24FF7" w14:textId="77777777" w:rsidR="0053031A" w:rsidRPr="0053031A" w:rsidRDefault="0053031A">
      <w:pPr>
        <w:rPr>
          <w:sz w:val="22"/>
        </w:rPr>
      </w:pPr>
      <w:r w:rsidRPr="0053031A">
        <w:rPr>
          <w:sz w:val="22"/>
        </w:rPr>
        <w:t>p. 82</w:t>
      </w:r>
    </w:p>
    <w:p w14:paraId="69832A23" w14:textId="77777777" w:rsidR="0053031A" w:rsidRPr="0053031A" w:rsidRDefault="00FA7208">
      <w:pPr>
        <w:rPr>
          <w:sz w:val="22"/>
        </w:rPr>
      </w:pPr>
      <w:r w:rsidRPr="0053031A">
        <w:rPr>
          <w:noProof/>
          <w:sz w:val="22"/>
        </w:rPr>
        <w:lastRenderedPageBreak/>
        <w:drawing>
          <wp:inline distT="0" distB="0" distL="0" distR="0" wp14:anchorId="683AE35B" wp14:editId="735F015C">
            <wp:extent cx="2931059" cy="2160000"/>
            <wp:effectExtent l="0" t="0" r="317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76DD5" w14:textId="77777777" w:rsidR="0053031A" w:rsidRPr="0053031A" w:rsidRDefault="0053031A">
      <w:pPr>
        <w:rPr>
          <w:sz w:val="22"/>
        </w:rPr>
      </w:pPr>
      <w:r w:rsidRPr="0053031A">
        <w:rPr>
          <w:sz w:val="22"/>
        </w:rPr>
        <w:t>p. 83</w:t>
      </w:r>
    </w:p>
    <w:p w14:paraId="7D071BE4" w14:textId="5DD56EC5" w:rsidR="003A3041" w:rsidRPr="003A3041" w:rsidRDefault="00FA7208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D603B88" wp14:editId="1EEC46DC">
            <wp:extent cx="2931059" cy="2160000"/>
            <wp:effectExtent l="0" t="0" r="317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C8883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74A16EF" w14:textId="16AB2EBB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9</w:t>
      </w:r>
    </w:p>
    <w:p w14:paraId="41115E57" w14:textId="14A6A169" w:rsidR="00F00B80" w:rsidRPr="00F00B80" w:rsidRDefault="00F00B80">
      <w:pPr>
        <w:rPr>
          <w:sz w:val="22"/>
        </w:rPr>
      </w:pPr>
      <w:r w:rsidRPr="00F00B80">
        <w:rPr>
          <w:sz w:val="22"/>
        </w:rPr>
        <w:t>p. 84</w:t>
      </w:r>
    </w:p>
    <w:p w14:paraId="0B39582F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1A902AF4" wp14:editId="6AAA7662">
            <wp:extent cx="2931059" cy="2160000"/>
            <wp:effectExtent l="0" t="0" r="3175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915EE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85</w:t>
      </w:r>
    </w:p>
    <w:p w14:paraId="239D2E03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304E37FF" wp14:editId="2A3DD341">
            <wp:extent cx="2931059" cy="2160000"/>
            <wp:effectExtent l="0" t="0" r="3175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E79E2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86</w:t>
      </w:r>
    </w:p>
    <w:p w14:paraId="78480AC6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lastRenderedPageBreak/>
        <w:drawing>
          <wp:inline distT="0" distB="0" distL="0" distR="0" wp14:anchorId="03151DB5" wp14:editId="5E832518">
            <wp:extent cx="2931059" cy="2160000"/>
            <wp:effectExtent l="0" t="0" r="317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DF398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87</w:t>
      </w:r>
    </w:p>
    <w:p w14:paraId="65349443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10E6CE6E" wp14:editId="28CF65E4">
            <wp:extent cx="2931059" cy="2160000"/>
            <wp:effectExtent l="0" t="0" r="3175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89C21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88</w:t>
      </w:r>
    </w:p>
    <w:p w14:paraId="6071A41B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2478E501" wp14:editId="4EEC8FC1">
            <wp:extent cx="2931059" cy="2160000"/>
            <wp:effectExtent l="0" t="0" r="317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5CF44" w14:textId="77777777" w:rsidR="00F00B80" w:rsidRDefault="00F00B80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1B79BFFB" w14:textId="76150B77" w:rsidR="00F00B80" w:rsidRPr="00F00B80" w:rsidRDefault="00F00B80">
      <w:pPr>
        <w:rPr>
          <w:sz w:val="22"/>
        </w:rPr>
      </w:pPr>
      <w:r w:rsidRPr="00F00B80">
        <w:rPr>
          <w:sz w:val="22"/>
        </w:rPr>
        <w:lastRenderedPageBreak/>
        <w:t>p. 89</w:t>
      </w:r>
    </w:p>
    <w:p w14:paraId="69C4AD9E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04DFCE1E" wp14:editId="0F6A686E">
            <wp:extent cx="2931059" cy="2160000"/>
            <wp:effectExtent l="0" t="0" r="317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E9424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90</w:t>
      </w:r>
    </w:p>
    <w:p w14:paraId="579C3A15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6CB8BE6C" wp14:editId="6EC0887E">
            <wp:extent cx="2928896" cy="2160000"/>
            <wp:effectExtent l="0" t="0" r="508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89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633B3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91</w:t>
      </w:r>
    </w:p>
    <w:p w14:paraId="1D5504E5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34387BDD" wp14:editId="6AF0402E">
            <wp:extent cx="2931059" cy="2160000"/>
            <wp:effectExtent l="0" t="0" r="3175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C04E7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lastRenderedPageBreak/>
        <w:t>p. 92</w:t>
      </w:r>
    </w:p>
    <w:p w14:paraId="5F8DE703" w14:textId="77777777" w:rsidR="00F00B80" w:rsidRPr="00F00B80" w:rsidRDefault="00F50C1A">
      <w:pPr>
        <w:rPr>
          <w:sz w:val="22"/>
        </w:rPr>
      </w:pPr>
      <w:r w:rsidRPr="00F00B80">
        <w:rPr>
          <w:noProof/>
          <w:sz w:val="22"/>
        </w:rPr>
        <w:drawing>
          <wp:inline distT="0" distB="0" distL="0" distR="0" wp14:anchorId="2C0979C3" wp14:editId="5DAFD52A">
            <wp:extent cx="2931059" cy="2160000"/>
            <wp:effectExtent l="0" t="0" r="317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E216D" w14:textId="77777777" w:rsidR="00F00B80" w:rsidRPr="00F00B80" w:rsidRDefault="00F00B80">
      <w:pPr>
        <w:rPr>
          <w:sz w:val="22"/>
        </w:rPr>
      </w:pPr>
      <w:r w:rsidRPr="00F00B80">
        <w:rPr>
          <w:sz w:val="22"/>
        </w:rPr>
        <w:t>p. 93</w:t>
      </w:r>
    </w:p>
    <w:p w14:paraId="3B8613CD" w14:textId="68117B90" w:rsidR="003A3041" w:rsidRPr="003A3041" w:rsidRDefault="00F50C1A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F6A327F" wp14:editId="0886799A">
            <wp:extent cx="2931059" cy="2160000"/>
            <wp:effectExtent l="0" t="0" r="3175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41CB1" w14:textId="77777777" w:rsidR="003A3041" w:rsidRDefault="003A3041">
      <w:pPr>
        <w:widowControl/>
        <w:wordWrap/>
        <w:autoSpaceDE/>
        <w:autoSpaceDN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67A6885" w14:textId="077DD57F" w:rsidR="003A3041" w:rsidRDefault="003A3041">
      <w:pPr>
        <w:rPr>
          <w:b/>
          <w:bCs/>
          <w:sz w:val="28"/>
          <w:szCs w:val="28"/>
        </w:rPr>
      </w:pPr>
      <w:r w:rsidRPr="003A3041">
        <w:rPr>
          <w:b/>
          <w:bCs/>
          <w:sz w:val="28"/>
          <w:szCs w:val="28"/>
        </w:rPr>
        <w:lastRenderedPageBreak/>
        <w:t>Unit 10</w:t>
      </w:r>
    </w:p>
    <w:p w14:paraId="20AD8890" w14:textId="63A4FCA1" w:rsidR="00C367C5" w:rsidRPr="00B164D8" w:rsidRDefault="00C367C5">
      <w:pPr>
        <w:rPr>
          <w:sz w:val="22"/>
        </w:rPr>
      </w:pPr>
      <w:r w:rsidRPr="00B164D8">
        <w:rPr>
          <w:sz w:val="22"/>
        </w:rPr>
        <w:t>p. 94</w:t>
      </w:r>
    </w:p>
    <w:p w14:paraId="051A2098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52D66D1A" wp14:editId="6A252C5A">
            <wp:extent cx="2928896" cy="2160000"/>
            <wp:effectExtent l="0" t="0" r="508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89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27FC9" w14:textId="77777777" w:rsidR="00C367C5" w:rsidRPr="00B164D8" w:rsidRDefault="00C367C5">
      <w:pPr>
        <w:rPr>
          <w:sz w:val="22"/>
        </w:rPr>
      </w:pPr>
      <w:r w:rsidRPr="00B164D8">
        <w:rPr>
          <w:sz w:val="22"/>
        </w:rPr>
        <w:t>p. 95</w:t>
      </w:r>
    </w:p>
    <w:p w14:paraId="5B1B5D90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55BE5F0D" wp14:editId="602291F4">
            <wp:extent cx="2928896" cy="2160000"/>
            <wp:effectExtent l="0" t="0" r="508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89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44546" w14:textId="77777777" w:rsidR="00C367C5" w:rsidRPr="00B164D8" w:rsidRDefault="00C367C5">
      <w:pPr>
        <w:rPr>
          <w:sz w:val="22"/>
        </w:rPr>
      </w:pPr>
      <w:r w:rsidRPr="00B164D8">
        <w:rPr>
          <w:sz w:val="22"/>
        </w:rPr>
        <w:t>p. 96</w:t>
      </w:r>
    </w:p>
    <w:p w14:paraId="3D29D6C3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lastRenderedPageBreak/>
        <w:drawing>
          <wp:inline distT="0" distB="0" distL="0" distR="0" wp14:anchorId="53D7145D" wp14:editId="683D1CCE">
            <wp:extent cx="2931059" cy="2160000"/>
            <wp:effectExtent l="0" t="0" r="3175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88722" w14:textId="77777777" w:rsidR="00C367C5" w:rsidRPr="00B164D8" w:rsidRDefault="00C367C5">
      <w:pPr>
        <w:rPr>
          <w:sz w:val="22"/>
        </w:rPr>
      </w:pPr>
      <w:r w:rsidRPr="00B164D8">
        <w:rPr>
          <w:sz w:val="22"/>
        </w:rPr>
        <w:t>p. 97</w:t>
      </w:r>
    </w:p>
    <w:p w14:paraId="0DB5A68A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72693575" wp14:editId="08E1F364">
            <wp:extent cx="2931059" cy="2160000"/>
            <wp:effectExtent l="0" t="0" r="3175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8EE09" w14:textId="77777777" w:rsidR="00C367C5" w:rsidRPr="00B164D8" w:rsidRDefault="00C367C5">
      <w:pPr>
        <w:rPr>
          <w:sz w:val="22"/>
        </w:rPr>
      </w:pPr>
      <w:r w:rsidRPr="00B164D8">
        <w:rPr>
          <w:sz w:val="22"/>
        </w:rPr>
        <w:t>p. 98</w:t>
      </w:r>
    </w:p>
    <w:p w14:paraId="3BDEF3E5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0E26FD46" wp14:editId="333865EF">
            <wp:extent cx="2931059" cy="2160000"/>
            <wp:effectExtent l="0" t="0" r="317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94C6F" w14:textId="77777777" w:rsidR="00C367C5" w:rsidRPr="00B164D8" w:rsidRDefault="00C367C5">
      <w:pPr>
        <w:rPr>
          <w:sz w:val="22"/>
        </w:rPr>
      </w:pPr>
      <w:r w:rsidRPr="00B164D8">
        <w:rPr>
          <w:sz w:val="22"/>
        </w:rPr>
        <w:t>p. 99</w:t>
      </w:r>
    </w:p>
    <w:p w14:paraId="389B5478" w14:textId="77777777" w:rsidR="00C367C5" w:rsidRPr="00B164D8" w:rsidRDefault="00C37E89">
      <w:pPr>
        <w:rPr>
          <w:sz w:val="22"/>
        </w:rPr>
      </w:pPr>
      <w:r w:rsidRPr="00B164D8">
        <w:rPr>
          <w:noProof/>
          <w:sz w:val="22"/>
        </w:rPr>
        <w:lastRenderedPageBreak/>
        <w:drawing>
          <wp:inline distT="0" distB="0" distL="0" distR="0" wp14:anchorId="1032F127" wp14:editId="17F40ADE">
            <wp:extent cx="2931059" cy="2160000"/>
            <wp:effectExtent l="0" t="0" r="3175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6A11F" w14:textId="77777777" w:rsidR="00B164D8" w:rsidRPr="00B164D8" w:rsidRDefault="00C367C5">
      <w:pPr>
        <w:rPr>
          <w:sz w:val="22"/>
        </w:rPr>
      </w:pPr>
      <w:r w:rsidRPr="00B164D8">
        <w:rPr>
          <w:sz w:val="22"/>
        </w:rPr>
        <w:t xml:space="preserve">p. </w:t>
      </w:r>
      <w:r w:rsidR="00B164D8" w:rsidRPr="00B164D8">
        <w:rPr>
          <w:sz w:val="22"/>
        </w:rPr>
        <w:t>100</w:t>
      </w:r>
    </w:p>
    <w:p w14:paraId="352A2924" w14:textId="77777777" w:rsidR="00B164D8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2ED29929" wp14:editId="211BEC88">
            <wp:extent cx="2931059" cy="2160000"/>
            <wp:effectExtent l="0" t="0" r="317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D099B" w14:textId="77777777" w:rsidR="00B164D8" w:rsidRPr="00B164D8" w:rsidRDefault="00B164D8">
      <w:pPr>
        <w:rPr>
          <w:sz w:val="22"/>
        </w:rPr>
      </w:pPr>
      <w:r w:rsidRPr="00B164D8">
        <w:rPr>
          <w:sz w:val="22"/>
        </w:rPr>
        <w:t>p. 101</w:t>
      </w:r>
    </w:p>
    <w:p w14:paraId="4D0DADD5" w14:textId="77777777" w:rsidR="00B164D8" w:rsidRPr="00B164D8" w:rsidRDefault="00C37E89">
      <w:pPr>
        <w:rPr>
          <w:sz w:val="22"/>
        </w:rPr>
      </w:pPr>
      <w:r w:rsidRPr="00B164D8">
        <w:rPr>
          <w:noProof/>
          <w:sz w:val="22"/>
        </w:rPr>
        <w:drawing>
          <wp:inline distT="0" distB="0" distL="0" distR="0" wp14:anchorId="550B5BDC" wp14:editId="50AEC1ED">
            <wp:extent cx="2931059" cy="2160000"/>
            <wp:effectExtent l="0" t="0" r="3175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D4276" w14:textId="77777777" w:rsidR="00B164D8" w:rsidRPr="00B164D8" w:rsidRDefault="00B164D8">
      <w:pPr>
        <w:rPr>
          <w:sz w:val="22"/>
        </w:rPr>
      </w:pPr>
      <w:r w:rsidRPr="00B164D8">
        <w:rPr>
          <w:sz w:val="22"/>
        </w:rPr>
        <w:t>p. 102</w:t>
      </w:r>
    </w:p>
    <w:p w14:paraId="11884231" w14:textId="77777777" w:rsidR="00B164D8" w:rsidRPr="00B164D8" w:rsidRDefault="00C37E89">
      <w:pPr>
        <w:rPr>
          <w:sz w:val="22"/>
        </w:rPr>
      </w:pPr>
      <w:r w:rsidRPr="00B164D8">
        <w:rPr>
          <w:noProof/>
          <w:sz w:val="22"/>
        </w:rPr>
        <w:lastRenderedPageBreak/>
        <w:drawing>
          <wp:inline distT="0" distB="0" distL="0" distR="0" wp14:anchorId="771E9387" wp14:editId="0C39AE52">
            <wp:extent cx="2931059" cy="2160000"/>
            <wp:effectExtent l="0" t="0" r="3175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30B62" w14:textId="77777777" w:rsidR="00B164D8" w:rsidRPr="00B164D8" w:rsidRDefault="00B164D8">
      <w:pPr>
        <w:rPr>
          <w:sz w:val="22"/>
        </w:rPr>
      </w:pPr>
      <w:r w:rsidRPr="00B164D8">
        <w:rPr>
          <w:sz w:val="22"/>
        </w:rPr>
        <w:t>p. 103</w:t>
      </w:r>
    </w:p>
    <w:p w14:paraId="7CB9529C" w14:textId="0FFFB3D7" w:rsidR="00F3062B" w:rsidRPr="003A3041" w:rsidRDefault="00C37E8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03C261B" wp14:editId="46D2333B">
            <wp:extent cx="2931059" cy="2160000"/>
            <wp:effectExtent l="0" t="0" r="3175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0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3062B" w:rsidRPr="003A3041">
      <w:headerReference w:type="default" r:id="rId10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8AA62" w14:textId="77777777" w:rsidR="003A3041" w:rsidRDefault="003A3041" w:rsidP="003A3041">
      <w:pPr>
        <w:spacing w:after="0" w:line="240" w:lineRule="auto"/>
      </w:pPr>
      <w:r>
        <w:separator/>
      </w:r>
    </w:p>
  </w:endnote>
  <w:endnote w:type="continuationSeparator" w:id="0">
    <w:p w14:paraId="79C674B1" w14:textId="77777777" w:rsidR="003A3041" w:rsidRDefault="003A3041" w:rsidP="003A3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73352" w14:textId="77777777" w:rsidR="003A3041" w:rsidRDefault="003A3041" w:rsidP="003A3041">
      <w:pPr>
        <w:spacing w:after="0" w:line="240" w:lineRule="auto"/>
      </w:pPr>
      <w:r>
        <w:separator/>
      </w:r>
    </w:p>
  </w:footnote>
  <w:footnote w:type="continuationSeparator" w:id="0">
    <w:p w14:paraId="3E5E5BFD" w14:textId="77777777" w:rsidR="003A3041" w:rsidRDefault="003A3041" w:rsidP="003A3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2A1A4" w14:textId="7E19307B" w:rsidR="003A3041" w:rsidRDefault="003A3041">
    <w:pPr>
      <w:pStyle w:val="Header"/>
    </w:pPr>
    <w:r>
      <w:rPr>
        <w:noProof/>
      </w:rPr>
      <w:drawing>
        <wp:inline distT="0" distB="0" distL="0" distR="0" wp14:anchorId="2765C842" wp14:editId="3C42CE61">
          <wp:extent cx="5731510" cy="828675"/>
          <wp:effectExtent l="0" t="0" r="2540" b="0"/>
          <wp:docPr id="1" name="Picture 1" descr="A silhouette of a mountai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ilhouette of a mountai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S3MDUxMjOzNDdX0lEKTi0uzszPAykwqgUAmWBq2CwAAAA="/>
  </w:docVars>
  <w:rsids>
    <w:rsidRoot w:val="003A3041"/>
    <w:rsid w:val="0005360A"/>
    <w:rsid w:val="00111769"/>
    <w:rsid w:val="001541E8"/>
    <w:rsid w:val="00234973"/>
    <w:rsid w:val="00241CE2"/>
    <w:rsid w:val="00265E29"/>
    <w:rsid w:val="003A3041"/>
    <w:rsid w:val="004075BB"/>
    <w:rsid w:val="00442076"/>
    <w:rsid w:val="004A4872"/>
    <w:rsid w:val="0053031A"/>
    <w:rsid w:val="00535A47"/>
    <w:rsid w:val="00681D3F"/>
    <w:rsid w:val="00682BB3"/>
    <w:rsid w:val="006D5AF2"/>
    <w:rsid w:val="00703FA6"/>
    <w:rsid w:val="00797419"/>
    <w:rsid w:val="007F2A1B"/>
    <w:rsid w:val="007F4EE8"/>
    <w:rsid w:val="008C2FD1"/>
    <w:rsid w:val="008F358F"/>
    <w:rsid w:val="00901D9A"/>
    <w:rsid w:val="0093627C"/>
    <w:rsid w:val="0094328D"/>
    <w:rsid w:val="009478BF"/>
    <w:rsid w:val="009909EA"/>
    <w:rsid w:val="00992BD9"/>
    <w:rsid w:val="00B164D8"/>
    <w:rsid w:val="00B428FD"/>
    <w:rsid w:val="00B52ED6"/>
    <w:rsid w:val="00C00F8C"/>
    <w:rsid w:val="00C209CD"/>
    <w:rsid w:val="00C22C55"/>
    <w:rsid w:val="00C367C5"/>
    <w:rsid w:val="00C37E89"/>
    <w:rsid w:val="00C974FC"/>
    <w:rsid w:val="00E37F91"/>
    <w:rsid w:val="00EE4674"/>
    <w:rsid w:val="00F00B80"/>
    <w:rsid w:val="00F00E05"/>
    <w:rsid w:val="00F24418"/>
    <w:rsid w:val="00F3062B"/>
    <w:rsid w:val="00F50C1A"/>
    <w:rsid w:val="00F67B50"/>
    <w:rsid w:val="00FA2A97"/>
    <w:rsid w:val="00FA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D929AC"/>
  <w15:chartTrackingRefBased/>
  <w15:docId w15:val="{AA66EB7A-953E-43D0-B7F3-911EB396A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3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041"/>
  </w:style>
  <w:style w:type="paragraph" w:styleId="Footer">
    <w:name w:val="footer"/>
    <w:basedOn w:val="Normal"/>
    <w:link w:val="FooterChar"/>
    <w:uiPriority w:val="99"/>
    <w:unhideWhenUsed/>
    <w:rsid w:val="003A3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9" Type="http://schemas.openxmlformats.org/officeDocument/2006/relationships/image" Target="media/image21.jpeg"/><Relationship Id="rId107" Type="http://schemas.openxmlformats.org/officeDocument/2006/relationships/image" Target="media/image99.jpeg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66" Type="http://schemas.openxmlformats.org/officeDocument/2006/relationships/image" Target="media/image58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87" Type="http://schemas.openxmlformats.org/officeDocument/2006/relationships/image" Target="media/image79.jpeg"/><Relationship Id="rId102" Type="http://schemas.openxmlformats.org/officeDocument/2006/relationships/image" Target="media/image94.jpeg"/><Relationship Id="rId110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19" Type="http://schemas.openxmlformats.org/officeDocument/2006/relationships/image" Target="media/image1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8" Type="http://schemas.openxmlformats.org/officeDocument/2006/relationships/endnotes" Target="endnotes.xml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3" Type="http://schemas.openxmlformats.org/officeDocument/2006/relationships/customXml" Target="../customXml/item3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Relationship Id="rId67" Type="http://schemas.openxmlformats.org/officeDocument/2006/relationships/image" Target="media/image59.jpeg"/><Relationship Id="rId103" Type="http://schemas.openxmlformats.org/officeDocument/2006/relationships/image" Target="media/image95.jpeg"/><Relationship Id="rId108" Type="http://schemas.openxmlformats.org/officeDocument/2006/relationships/image" Target="media/image100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4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1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6" Type="http://schemas.openxmlformats.org/officeDocument/2006/relationships/image" Target="media/image98.jpeg"/><Relationship Id="rId10" Type="http://schemas.openxmlformats.org/officeDocument/2006/relationships/image" Target="media/image2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109" Type="http://schemas.openxmlformats.org/officeDocument/2006/relationships/header" Target="header1.xml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7" Type="http://schemas.openxmlformats.org/officeDocument/2006/relationships/footnotes" Target="foot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1B22E4EAD068DA41ABCF4D2A78D0C4A9" ma:contentTypeVersion="14" ma:contentTypeDescription="새 문서를 만듭니다." ma:contentTypeScope="" ma:versionID="7499acf30d861d97f6a132f6b755d8d9">
  <xsd:schema xmlns:xsd="http://www.w3.org/2001/XMLSchema" xmlns:xs="http://www.w3.org/2001/XMLSchema" xmlns:p="http://schemas.microsoft.com/office/2006/metadata/properties" xmlns:ns3="20b67908-13e5-423e-bf11-724e01e59fae" xmlns:ns4="5ee929a6-acb3-4c78-b708-6d63be0c74df" targetNamespace="http://schemas.microsoft.com/office/2006/metadata/properties" ma:root="true" ma:fieldsID="c64b4ef513814a22fc49c713764a2255" ns3:_="" ns4:_="">
    <xsd:import namespace="20b67908-13e5-423e-bf11-724e01e59fae"/>
    <xsd:import namespace="5ee929a6-acb3-4c78-b708-6d63be0c74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7908-13e5-423e-bf11-724e01e59f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929a6-acb3-4c78-b708-6d63be0c7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82AF6E-380F-47B9-86D2-F28AB26FB7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0D2288-FA1C-493A-B69B-5AC7A0BB4BD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ee929a6-acb3-4c78-b708-6d63be0c74df"/>
    <ds:schemaRef ds:uri="20b67908-13e5-423e-bf11-724e01e59fa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ECA166E-004B-49C0-96D8-5FC088612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7908-13e5-423e-bf11-724e01e59fae"/>
    <ds:schemaRef ds:uri="5ee929a6-acb3-4c78-b708-6d63be0c7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wick Mary</dc:creator>
  <cp:keywords/>
  <dc:description/>
  <cp:lastModifiedBy>Chadwick Mary</cp:lastModifiedBy>
  <cp:revision>2</cp:revision>
  <dcterms:created xsi:type="dcterms:W3CDTF">2022-03-21T05:36:00Z</dcterms:created>
  <dcterms:modified xsi:type="dcterms:W3CDTF">2022-03-2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22E4EAD068DA41ABCF4D2A78D0C4A9</vt:lpwstr>
  </property>
</Properties>
</file>